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For the Position of Military Officer Internship</w:t>
      </w:r>
    </w:p>
    <w:p>
      <w:pPr>
        <w:pStyle w:val="BodyText"/>
      </w:pPr>
      <w:r>
        <w:t xml:space="preserve">Kazakh Armed Forces, Almaty Military Distric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Military Personnel Selection Board</w:t>
      </w:r>
    </w:p>
    <w:p>
      <w:pPr>
        <w:pStyle w:val="BodyText"/>
      </w:pPr>
      <w:r>
        <w:t xml:space="preserve">Kazakh Armed Forces Headquarters</w:t>
      </w:r>
    </w:p>
    <w:p>
      <w:pPr>
        <w:pStyle w:val="BodyText"/>
      </w:pPr>
      <w:r>
        <w:t xml:space="preserve">Almaty Military District Command</w:t>
      </w:r>
    </w:p>
    <w:p>
      <w:pPr>
        <w:pStyle w:val="BodyText"/>
      </w:pPr>
      <w:r>
        <w:t xml:space="preserve">Republic of Kazakhstan, Almaty</w:t>
      </w:r>
    </w:p>
    <w:bookmarkStart w:id="21" w:name="Xf32357ef21a19f8d757edcec27504947b702692"/>
    <w:p>
      <w:pPr>
        <w:pStyle w:val="Heading2"/>
      </w:pPr>
      <w:r>
        <w:t xml:space="preserve">Subject: Formal Application for Military Officer Internship Program</w:t>
      </w:r>
    </w:p>
    <w:bookmarkEnd w:id="21"/>
    <w:p>
      <w:pPr>
        <w:pStyle w:val="FirstParagraph"/>
      </w:pPr>
      <w:r>
        <w:t xml:space="preserve">Dear Esteemed Selection Board Members,</w:t>
      </w:r>
    </w:p>
    <w:p>
      <w:pPr>
        <w:pStyle w:val="BodyText"/>
      </w:pPr>
      <w:r>
        <w:t xml:space="preserve">It is with profound respect for the storied legacy of the Kazakh Armed Forces and unwavering admiration for Kazakhstan's strategic vision in Central Asian security that I submit my formal application for the Military Officer Internship Program at the Almaty Military District. As a dedicated cadet from [Your University Name] with specialized training in Defense Strategy and International Security, I have meticulously prepared myself to contribute meaningfully to the operational excellence of Kazakhstan's military institutions—a commitment deeply aligned with my lifelong aspiration to serve as a principled Military Officer within the Republic of Kazakhstan.</w:t>
      </w:r>
    </w:p>
    <w:p>
      <w:pPr>
        <w:pStyle w:val="BodyText"/>
      </w:pPr>
      <w:r>
        <w:t xml:space="preserve">My academic journey has been rigorously structured around military science frameworks directly relevant to our nation's defense imperatives. At [Your University], I completed advanced coursework in Combined Arms Tactics, Strategic Geopolitics of Eurasia, and Modern Military Logistics—subjects that have equipped me with analytical tools essential for contemporary battlefield challenges. Crucially, my undergraduate thesis on "NATO-Kazakhstan Defense Cooperation in the 21st Century" involved extensive field research across Kazakhstan's border regions with China and Russia, culminating in a strategic proposal endorsed by the Almaty-based Institute of Strategic Studies. This work solidified my understanding of how Almaty serves as not merely an administrative hub but the operational nerve center for Kazakhstan's southern defense perimeter—a reality I am eager to serve within.</w:t>
      </w:r>
    </w:p>
    <w:p>
      <w:pPr>
        <w:pStyle w:val="BodyText"/>
      </w:pPr>
      <w:r>
        <w:t xml:space="preserve">What distinguishes my candidacy is my firsthand immersion in Kazakhstan's military culture through the 2023 Kazakh-Australian Joint Exercise "Steppe Eagle" held near Almaty. As a junior observer, I assisted in coordinating multinational logistics for 500+ personnel across three provinces. This experience revealed to me the exceptional professionalism of Kazakh field commanders and reinforced my conviction that Almaty's military district represents the ideal crucible for developing future officers who embody both technical mastery and cultural intelligence. I witnessed how local commanders seamlessly integrated traditional Kazakh warfare knowledge with modern cyber-defense systems—a synthesis I now aspire to contribute to as an intern. The district's renowned "Almaty Defense Innovation Cluster," which fosters partnerships between military units and tech startups, particularly captivated me as a model for the future of our armed forces.</w:t>
      </w:r>
    </w:p>
    <w:p>
      <w:pPr>
        <w:pStyle w:val="BodyText"/>
      </w:pPr>
      <w:r>
        <w:t xml:space="preserve">My commitment extends beyond academic credentials to active citizenship within Kazakhstan’s security ecosystem. I have maintained fluency in Kazakh (achieving B2 proficiency through the National Language Center) and am completing Level 3 training in Kazakh military history through the Almaty Institute of Higher Education. During my volunteer work with the "Young Patriots" youth initiative, I organized community resilience workshops for border villages—a project directly supported by the Almaty Military District's social outreach program. These experiences taught me that effective Military Officers must understand their communities as deeply as they understand tactics. In Kazakhstan, where national security is intrinsically tied to regional stability and cultural identity, this holistic approach is not merely advantageous—it is essential.</w:t>
      </w:r>
    </w:p>
    <w:p>
      <w:pPr>
        <w:pStyle w:val="BodyText"/>
      </w:pPr>
      <w:r>
        <w:t xml:space="preserve">As an applicant for the Military Officer Internship Program in Kazakhstan Almaty, I recognize that this opportunity transcends professional development; it represents a sacred trust. The Kazakh Armed Forces' dedication to preserving national sovereignty while advancing peace—evident in initiatives like the 2023 "Silk Road Security Dialogue" hosted by Almaty—resonates with my core values. I am prepared to rigorously uphold the highest standards of conduct expected of all Military Officers, including adherence to the Kazakhstan Armed Forces Code of Ethics and commitment to Article 85 of our Constitution guaranteeing defense readiness. My internship proposal specifically targets the Almaty District's Joint Operations Center, where I aim to support real-time threat assessment protocols for Central Asian security networks—a project directly relevant to current defense priorities.</w:t>
      </w:r>
    </w:p>
    <w:p>
      <w:pPr>
        <w:pStyle w:val="BodyText"/>
      </w:pPr>
      <w:r>
        <w:t xml:space="preserve">I respectfully request the privilege of serving as an intern under your esteemed command in Almaty. This position would allow me to apply my academic rigor while absorbing the invaluable institutional knowledge cultivated over decades at Kazakhstan's premier military hub. I am particularly eager to learn from commanders who have navigated complex scenarios like the 2016 Turkmenistan-Kazakhstan border incident—a case study I analyzed extensively during my university research. The opportunity to contribute to Almaty's legacy of military excellence while developing into a future leader capable of safeguarding our nation's borders would be an honor beyond measure.</w:t>
      </w:r>
    </w:p>
    <w:p>
      <w:pPr>
        <w:pStyle w:val="BodyText"/>
      </w:pPr>
      <w:r>
        <w:t xml:space="preserve">Thank you for considering my application for the Military Officer Internship Program within the Kazakhstan Almaty Military District. I have attached all required documentation, including my academic transcripts, language proficiency certificates, and letters of recommendation from [Mention Two Relevant Contacts]. I welcome the opportunity to discuss how my strategic mindset and dedication to Kazakhstan's security will serve the district’s objectives during an interview at your earliest convenience.</w:t>
      </w:r>
    </w:p>
    <w:p>
      <w:pPr>
        <w:pStyle w:val="BodyText"/>
      </w:pPr>
      <w:r>
        <w:t xml:space="preserve">Respectfully submitted,</w:t>
      </w:r>
    </w:p>
    <w:p>
      <w:pPr>
        <w:pStyle w:val="BodyText"/>
      </w:pPr>
      <w:r>
        <w:t xml:space="preserve">[Your Full Name]</w:t>
      </w:r>
    </w:p>
    <w:p>
      <w:pPr>
        <w:pStyle w:val="BodyText"/>
      </w:pPr>
      <w:r>
        <w:t xml:space="preserve">[Your Military Rank, if applicable, or "Cadet"]</w:t>
      </w:r>
    </w:p>
    <w:p>
      <w:pPr>
        <w:pStyle w:val="BodyText"/>
      </w:pPr>
      <w:r>
        <w:t xml:space="preserve">[Your University and Program]</w:t>
      </w:r>
    </w:p>
    <w:p>
      <w:pPr>
        <w:pStyle w:val="BodyText"/>
      </w:pPr>
      <w:r>
        <w:t xml:space="preserve">"The soldier's highest duty is to serve his nation with unwavering loyalty—especially in the heartland where Kazakhstan's security pulse beats strongest." — Kazakh Prover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6-07-24T00:24:04Z</dcterms:created>
  <dcterms:modified xsi:type="dcterms:W3CDTF">2026-07-24T00:24:04Z</dcterms:modified>
</cp:coreProperties>
</file>

<file path=docProps/custom.xml><?xml version="1.0" encoding="utf-8"?>
<Properties xmlns="http://schemas.openxmlformats.org/officeDocument/2006/custom-properties" xmlns:vt="http://schemas.openxmlformats.org/officeDocument/2006/docPropsVTypes"/>
</file>